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E9579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apstone Project 3: Dashboard Development</w:t>
      </w:r>
    </w:p>
    <w:p w14:paraId="5B887D3B" w14:textId="679E4A84" w:rsidR="00CC7282" w:rsidRPr="00CC7282" w:rsidRDefault="00CC7282" w:rsidP="00CC728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ssignment Type: Individual</w:t>
      </w:r>
    </w:p>
    <w:p w14:paraId="1E391960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ubmission Format: Report + Dashboard Files + SQL Queries</w:t>
      </w:r>
    </w:p>
    <w:p w14:paraId="0F8F42A8" w14:textId="29ED1283" w:rsidR="00CC7282" w:rsidRPr="00CC7282" w:rsidRDefault="00CC7282" w:rsidP="00CC728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Due Date: </w:t>
      </w:r>
      <w:r w:rsidR="0040798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5</w:t>
      </w:r>
      <w:r w:rsidR="00407983" w:rsidRPr="00407983">
        <w:rPr>
          <w:rFonts w:ascii="Times New Roman" w:eastAsia="Times New Roman" w:hAnsi="Times New Roman" w:cs="Times New Roman"/>
          <w:b/>
          <w:bCs/>
          <w:kern w:val="0"/>
          <w:vertAlign w:val="superscript"/>
          <w14:ligatures w14:val="none"/>
        </w:rPr>
        <w:t>th</w:t>
      </w:r>
      <w:r w:rsidR="0040798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May 2025 23:59</w:t>
      </w:r>
    </w:p>
    <w:p w14:paraId="05FCE527" w14:textId="77777777" w:rsidR="00CC7282" w:rsidRPr="00CC7282" w:rsidRDefault="00000000" w:rsidP="00CC7282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02009344">
          <v:rect id="_x0000_i1025" style="width:0;height:1.5pt" o:hralign="center" o:hrstd="t" o:hr="t" fillcolor="#a0a0a0" stroked="f"/>
        </w:pict>
      </w:r>
    </w:p>
    <w:p w14:paraId="51EFAC89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Objective:</w:t>
      </w:r>
    </w:p>
    <w:p w14:paraId="72BAD36A" w14:textId="7AFDED5E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The goal of this project is to develop </w:t>
      </w:r>
      <w:r w:rsidR="008B68A0" w:rsidRPr="008B68A0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wo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eractive dashboard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using the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eaned dataset and database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from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pstone Project 2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. This dashboard should provide meaningful insights, visualizations, and an intuitive user experience. You will learn how to integrate front-end, back-end, and database elements to create a data-driven application.</w:t>
      </w:r>
    </w:p>
    <w:p w14:paraId="044D8CF0" w14:textId="77777777" w:rsidR="00CC7282" w:rsidRPr="00CC7282" w:rsidRDefault="00000000" w:rsidP="00CC7282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6B1E3FF0">
          <v:rect id="_x0000_i1026" style="width:0;height:1.5pt" o:hralign="center" o:hrstd="t" o:hr="t" fillcolor="#a0a0a0" stroked="f"/>
        </w:pict>
      </w:r>
    </w:p>
    <w:p w14:paraId="2E247761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roject Guidelines:</w:t>
      </w:r>
    </w:p>
    <w:p w14:paraId="480493D0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tep 1: Define Dashboard Requirements</w:t>
      </w:r>
    </w:p>
    <w:p w14:paraId="72A768A7" w14:textId="4288D7F6" w:rsidR="00CC7282" w:rsidRPr="00CC7282" w:rsidRDefault="00CC7282" w:rsidP="00CC72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nderstand the end users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– Who will use the dashboard?</w:t>
      </w:r>
      <w:r w:rsidR="003F645D">
        <w:rPr>
          <w:rFonts w:ascii="Times New Roman" w:eastAsia="Times New Roman" w:hAnsi="Times New Roman" w:cs="Times New Roman"/>
          <w:kern w:val="0"/>
          <w14:ligatures w14:val="none"/>
        </w:rPr>
        <w:t xml:space="preserve"> What are their demographics?</w:t>
      </w:r>
    </w:p>
    <w:p w14:paraId="1B66C38F" w14:textId="77777777" w:rsidR="00CC7282" w:rsidRPr="00CC7282" w:rsidRDefault="00CC7282" w:rsidP="00CC72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dentify key metrics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– What data insights are most important?</w:t>
      </w:r>
    </w:p>
    <w:p w14:paraId="50690636" w14:textId="77777777" w:rsidR="00CC7282" w:rsidRDefault="00CC7282" w:rsidP="00CC72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oose appropriate charts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– What types of visualizations best represent the data?</w:t>
      </w:r>
    </w:p>
    <w:p w14:paraId="3E9EB458" w14:textId="1C78D201" w:rsidR="00A61E2E" w:rsidRDefault="00A61E2E" w:rsidP="00CC72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Story telling </w:t>
      </w:r>
      <w:r>
        <w:rPr>
          <w:rFonts w:ascii="Times New Roman" w:eastAsia="Times New Roman" w:hAnsi="Times New Roman" w:cs="Times New Roman"/>
          <w:kern w:val="0"/>
          <w14:ligatures w14:val="none"/>
        </w:rPr>
        <w:t>– What is the story behind your dashboard?</w:t>
      </w:r>
    </w:p>
    <w:p w14:paraId="78D2D83C" w14:textId="2E95766B" w:rsidR="00A61E2E" w:rsidRPr="00CC7282" w:rsidRDefault="00A61E2E" w:rsidP="00CC72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shboard type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– What type of dashboard are you going to design to tell the story? </w:t>
      </w:r>
      <w:r w:rsidRPr="00A61E2E">
        <w:rPr>
          <w:rFonts w:ascii="Times New Roman" w:eastAsia="Times New Roman" w:hAnsi="Times New Roman" w:cs="Times New Roman"/>
          <w:kern w:val="0"/>
          <w14:ligatures w14:val="none"/>
        </w:rPr>
        <w:t>Analytical, Operational, Strategic,</w:t>
      </w:r>
      <w:r w:rsidR="007648E3">
        <w:rPr>
          <w:rFonts w:ascii="Times New Roman" w:eastAsia="Times New Roman" w:hAnsi="Times New Roman" w:cs="Times New Roman"/>
          <w:kern w:val="0"/>
          <w14:ligatures w14:val="none"/>
        </w:rPr>
        <w:t xml:space="preserve"> Managerial (Tactical)</w:t>
      </w:r>
      <w:r w:rsidRPr="00A61E2E">
        <w:rPr>
          <w:rFonts w:ascii="Times New Roman" w:eastAsia="Times New Roman" w:hAnsi="Times New Roman" w:cs="Times New Roman"/>
          <w:kern w:val="0"/>
          <w14:ligatures w14:val="none"/>
        </w:rPr>
        <w:t>.</w:t>
      </w:r>
      <w:r w:rsidR="00C0503B">
        <w:rPr>
          <w:rFonts w:ascii="Times New Roman" w:eastAsia="Times New Roman" w:hAnsi="Times New Roman" w:cs="Times New Roman"/>
          <w:kern w:val="0"/>
          <w14:ligatures w14:val="none"/>
        </w:rPr>
        <w:t xml:space="preserve"> Both dashboards need to be different types</w:t>
      </w:r>
      <w:r w:rsidR="00262F99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68202779" w14:textId="77777777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liverable:</w:t>
      </w:r>
    </w:p>
    <w:p w14:paraId="34972F57" w14:textId="32F82A16" w:rsidR="00CC7282" w:rsidRPr="00CC7282" w:rsidRDefault="00CC7282" w:rsidP="00CC728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A brief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shboard Plan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outlining </w:t>
      </w:r>
      <w:r w:rsidR="003B4E0F">
        <w:rPr>
          <w:rFonts w:ascii="Times New Roman" w:eastAsia="Times New Roman" w:hAnsi="Times New Roman" w:cs="Times New Roman"/>
          <w:kern w:val="0"/>
          <w14:ligatures w14:val="none"/>
        </w:rPr>
        <w:t xml:space="preserve">story, type of dashboard, 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key features, target users, and required visualizations.</w:t>
      </w:r>
    </w:p>
    <w:p w14:paraId="41B5C695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tep 2: Database Integration</w:t>
      </w:r>
    </w:p>
    <w:p w14:paraId="759014B2" w14:textId="7A8833EB" w:rsidR="00CC7282" w:rsidRPr="00CC7282" w:rsidRDefault="00CC7282" w:rsidP="00CC728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Connect the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abase from Capstone Project 2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to the dashboard</w:t>
      </w:r>
      <w:r w:rsidR="008B68A0">
        <w:rPr>
          <w:rFonts w:ascii="Times New Roman" w:eastAsia="Times New Roman" w:hAnsi="Times New Roman" w:cs="Times New Roman"/>
          <w:kern w:val="0"/>
          <w14:ligatures w14:val="none"/>
        </w:rPr>
        <w:t>s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3376F750" w14:textId="77777777" w:rsidR="00CC7282" w:rsidRPr="00CC7282" w:rsidRDefault="00CC7282" w:rsidP="00CC728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Optimize queries for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a retrieval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5FA7B45" w14:textId="77777777" w:rsidR="00CC7282" w:rsidRPr="00CC7282" w:rsidRDefault="00CC7282" w:rsidP="00CC728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Perform aggregations and filtering for dashboard performance.</w:t>
      </w:r>
    </w:p>
    <w:p w14:paraId="255803A6" w14:textId="77777777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liverable:</w:t>
      </w:r>
    </w:p>
    <w:p w14:paraId="3C90BB44" w14:textId="77777777" w:rsidR="00CC7282" w:rsidRPr="00CC7282" w:rsidRDefault="00CC7282" w:rsidP="00CC728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QL Queries used for data retrieval and transformation.</w:t>
      </w:r>
    </w:p>
    <w:p w14:paraId="176CEFE1" w14:textId="77777777" w:rsidR="00CC7282" w:rsidRPr="00CC7282" w:rsidRDefault="00CC7282" w:rsidP="00CC728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Database connection code (Python/Flask, SQLAlchemy, etc.).</w:t>
      </w:r>
    </w:p>
    <w:p w14:paraId="73EE6DEE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tep 3: Dashboard Design</w:t>
      </w:r>
    </w:p>
    <w:p w14:paraId="06AF3DD7" w14:textId="77777777" w:rsidR="00CC7282" w:rsidRPr="00A61E2E" w:rsidRDefault="00CC7282" w:rsidP="00CC728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fine the layout and UX:</w:t>
      </w:r>
    </w:p>
    <w:p w14:paraId="4EDE6486" w14:textId="3CE60B82" w:rsidR="00A61E2E" w:rsidRPr="00CC7282" w:rsidRDefault="00A61E2E" w:rsidP="00A61E2E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61E2E">
        <w:rPr>
          <w:rFonts w:ascii="Times New Roman" w:eastAsia="Times New Roman" w:hAnsi="Times New Roman" w:cs="Times New Roman"/>
          <w:kern w:val="0"/>
          <w14:ligatures w14:val="none"/>
        </w:rPr>
        <w:t>Widgets</w:t>
      </w:r>
    </w:p>
    <w:p w14:paraId="0BE40F0A" w14:textId="77777777" w:rsidR="00CC7282" w:rsidRPr="00CC7282" w:rsidRDefault="00CC7282" w:rsidP="00CC728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Logical placement of charts, filters, and tables.</w:t>
      </w:r>
    </w:p>
    <w:p w14:paraId="4721B35F" w14:textId="77777777" w:rsidR="00CC7282" w:rsidRPr="00CC7282" w:rsidRDefault="00CC7282" w:rsidP="00CC728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Interactive elements (dropdowns, search, date filters).</w:t>
      </w:r>
    </w:p>
    <w:p w14:paraId="72EB1AF3" w14:textId="52FC2FFF" w:rsidR="00CC7282" w:rsidRPr="00CC7282" w:rsidRDefault="00A61E2E" w:rsidP="00CC728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</w:t>
      </w:r>
      <w:r w:rsidR="00CC7282"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ol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</w:t>
      </w:r>
      <w:r w:rsidR="00CC7282"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:</w:t>
      </w:r>
    </w:p>
    <w:p w14:paraId="4075DB82" w14:textId="0CBFA7F9" w:rsidR="00CC7282" w:rsidRPr="00CC7282" w:rsidRDefault="00CC7282" w:rsidP="00CC728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Python (Flask</w:t>
      </w:r>
      <w:r w:rsidR="00A61E2E">
        <w:rPr>
          <w:rFonts w:ascii="Times New Roman" w:eastAsia="Times New Roman" w:hAnsi="Times New Roman" w:cs="Times New Roman"/>
          <w:kern w:val="0"/>
          <w14:ligatures w14:val="none"/>
        </w:rPr>
        <w:t xml:space="preserve"> compulsory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0472CE31" w14:textId="77777777" w:rsidR="00CC7282" w:rsidRPr="00CC7282" w:rsidRDefault="00CC7282" w:rsidP="00CC728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JavaScript (Chart.js, D3.js)</w:t>
      </w:r>
    </w:p>
    <w:p w14:paraId="435CD79C" w14:textId="17C8F70F" w:rsidR="00CC7282" w:rsidRPr="00CC7282" w:rsidRDefault="00CC7282" w:rsidP="00CC728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Tableau / Power BI (optional</w:t>
      </w:r>
      <w:r w:rsidR="00A61E2E">
        <w:rPr>
          <w:rFonts w:ascii="Times New Roman" w:eastAsia="Times New Roman" w:hAnsi="Times New Roman" w:cs="Times New Roman"/>
          <w:kern w:val="0"/>
          <w14:ligatures w14:val="none"/>
        </w:rPr>
        <w:t xml:space="preserve"> addition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5BC86325" w14:textId="77777777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liverable:</w:t>
      </w:r>
    </w:p>
    <w:p w14:paraId="0F0DAFD5" w14:textId="4CE8CDD0" w:rsidR="00CC7282" w:rsidRPr="00CC7282" w:rsidRDefault="00A61E2E" w:rsidP="00CC728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/A</w:t>
      </w:r>
    </w:p>
    <w:p w14:paraId="1982F0CF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tep 4: Develop the Dashboard</w:t>
      </w:r>
    </w:p>
    <w:p w14:paraId="4F5CE441" w14:textId="77777777" w:rsidR="00CC7282" w:rsidRPr="00CC7282" w:rsidRDefault="00CC7282" w:rsidP="00CC728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ront-End:</w:t>
      </w:r>
    </w:p>
    <w:p w14:paraId="39AD6E27" w14:textId="77777777" w:rsidR="00CC7282" w:rsidRPr="00CC7282" w:rsidRDefault="00CC7282" w:rsidP="00CC728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Use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TML, CSS, JavaScript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for styling and responsiveness.</w:t>
      </w:r>
    </w:p>
    <w:p w14:paraId="4D678E28" w14:textId="66C90ACE" w:rsidR="00CC7282" w:rsidRPr="00CC7282" w:rsidRDefault="00CC7282" w:rsidP="00CC728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Implement interactive elements using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Flask, </w:t>
      </w:r>
      <w:r w:rsidR="00A61E2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d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JavaScript libraries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8C57305" w14:textId="77777777" w:rsidR="00CC7282" w:rsidRPr="00CC7282" w:rsidRDefault="00CC7282" w:rsidP="00CC728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ck-End:</w:t>
      </w:r>
    </w:p>
    <w:p w14:paraId="69DA3C2A" w14:textId="51556058" w:rsidR="00CC7282" w:rsidRPr="00CC7282" w:rsidRDefault="00CC7282" w:rsidP="00CC728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Connect the database using Flask.</w:t>
      </w:r>
    </w:p>
    <w:p w14:paraId="7442FDAF" w14:textId="77777777" w:rsidR="00CC7282" w:rsidRPr="00CC7282" w:rsidRDefault="00CC7282" w:rsidP="00CC728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Fetch data dynamically and render it on the dashboard.</w:t>
      </w:r>
    </w:p>
    <w:p w14:paraId="490B0807" w14:textId="77777777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liverable:</w:t>
      </w:r>
    </w:p>
    <w:p w14:paraId="473FCC49" w14:textId="261ACFD6" w:rsidR="00CC7282" w:rsidRPr="00CC7282" w:rsidRDefault="00407983" w:rsidP="00CC728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2 </w:t>
      </w:r>
      <w:r w:rsidR="00CC7282"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lly functional dashboard.</w:t>
      </w:r>
    </w:p>
    <w:p w14:paraId="37B65CE2" w14:textId="77777777" w:rsidR="00CC7282" w:rsidRPr="00A61E2E" w:rsidRDefault="00CC7282" w:rsidP="00CC728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reenshots of the working dashboard.</w:t>
      </w:r>
    </w:p>
    <w:p w14:paraId="56102E29" w14:textId="779E3E3A" w:rsidR="00A61E2E" w:rsidRPr="006F009B" w:rsidRDefault="006F009B" w:rsidP="006F009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ource code files (HTML, CSS, JavaScript, Python, etc.)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on </w:t>
      </w:r>
      <w:r w:rsidR="00A61E2E" w:rsidRPr="006F009B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itHub link</w:t>
      </w:r>
    </w:p>
    <w:p w14:paraId="28709B34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tep 5: Data Visualization</w:t>
      </w:r>
    </w:p>
    <w:p w14:paraId="02FEE965" w14:textId="77777777" w:rsidR="00CC7282" w:rsidRPr="00CC7282" w:rsidRDefault="00CC7282" w:rsidP="00CC728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Implement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arts, graphs, tables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to present data insights.</w:t>
      </w:r>
    </w:p>
    <w:p w14:paraId="084C7075" w14:textId="77777777" w:rsidR="00CC7282" w:rsidRPr="00CC7282" w:rsidRDefault="00CC7282" w:rsidP="00CC728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Ensure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al-time data updates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if applicable.</w:t>
      </w:r>
    </w:p>
    <w:p w14:paraId="7782E4C9" w14:textId="77777777" w:rsidR="00CC7282" w:rsidRPr="00CC7282" w:rsidRDefault="00CC7282" w:rsidP="00CC728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Optimize the dashboard for 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erformance and readability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38FF143" w14:textId="77777777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liverable:</w:t>
      </w:r>
    </w:p>
    <w:p w14:paraId="74278ACD" w14:textId="2EFDA163" w:rsidR="00CC7282" w:rsidRPr="002B3B9E" w:rsidRDefault="00CC7282" w:rsidP="00CC728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t least</w:t>
      </w:r>
      <w:r w:rsidR="002B3B9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4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-</w:t>
      </w:r>
      <w:r w:rsidR="002B3B9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5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meaningful visualizations</w:t>
      </w:r>
      <w:r w:rsidR="0040798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per dashboard</w:t>
      </w: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.</w:t>
      </w:r>
    </w:p>
    <w:p w14:paraId="7C69B2BB" w14:textId="5D8D2B44" w:rsidR="002B3B9E" w:rsidRPr="002B3B9E" w:rsidRDefault="002B3B9E" w:rsidP="00CC728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2B3B9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t least 4 different quantitative visualization techniques need to be used</w:t>
      </w:r>
    </w:p>
    <w:p w14:paraId="23ED58FE" w14:textId="03599BB3" w:rsidR="002B3B9E" w:rsidRPr="002B3B9E" w:rsidRDefault="002B3B9E" w:rsidP="00CC728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2B3B9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At least 3 Qualitative </w:t>
      </w:r>
      <w:r w:rsidR="00E73F3A" w:rsidRPr="002B3B9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isualization Techniques Need</w:t>
      </w:r>
      <w:r w:rsidRPr="002B3B9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to be </w:t>
      </w:r>
      <w:r w:rsidR="00E73F3A" w:rsidRPr="002B3B9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d</w:t>
      </w:r>
    </w:p>
    <w:p w14:paraId="05B9A436" w14:textId="29103D99" w:rsidR="00407983" w:rsidRPr="00407983" w:rsidRDefault="00CC7282" w:rsidP="0040798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teractive elements such as filters and search.</w:t>
      </w:r>
    </w:p>
    <w:p w14:paraId="53CCFFC8" w14:textId="4B07CFBF" w:rsidR="00CC7282" w:rsidRPr="00CC7282" w:rsidRDefault="00CC7282" w:rsidP="0040798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tep 6: User Experience (UX) and Testing</w:t>
      </w:r>
    </w:p>
    <w:p w14:paraId="7A7D8A8C" w14:textId="77777777" w:rsidR="00CC7282" w:rsidRPr="00CC7282" w:rsidRDefault="00CC7282" w:rsidP="00CC728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Test dashboard usability:</w:t>
      </w:r>
    </w:p>
    <w:p w14:paraId="3D391678" w14:textId="77777777" w:rsidR="00CC7282" w:rsidRPr="00CC7282" w:rsidRDefault="00CC7282" w:rsidP="00CC728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Is it intuitive and user-friendly?</w:t>
      </w:r>
    </w:p>
    <w:p w14:paraId="521FCBF0" w14:textId="77777777" w:rsidR="00CC7282" w:rsidRPr="00CC7282" w:rsidRDefault="00CC7282" w:rsidP="00CC728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Are the charts easy to interpret?</w:t>
      </w:r>
    </w:p>
    <w:p w14:paraId="28DFA7EE" w14:textId="77777777" w:rsidR="00CC7282" w:rsidRPr="00CC7282" w:rsidRDefault="00CC7282" w:rsidP="00CC728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Does it load efficiently?</w:t>
      </w:r>
    </w:p>
    <w:p w14:paraId="273A24F6" w14:textId="77777777" w:rsidR="00CC7282" w:rsidRPr="00CC7282" w:rsidRDefault="00CC7282" w:rsidP="00CC728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ather feedback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from users or peers.</w:t>
      </w:r>
    </w:p>
    <w:p w14:paraId="7CA8C07D" w14:textId="77777777" w:rsidR="00CC7282" w:rsidRPr="00CC7282" w:rsidRDefault="00CC7282" w:rsidP="00CC728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ix bugs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and improve dashboard responsiveness.</w:t>
      </w:r>
    </w:p>
    <w:p w14:paraId="70ED746B" w14:textId="77777777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liverable:</w:t>
      </w:r>
    </w:p>
    <w:p w14:paraId="60981432" w14:textId="1196A1EF" w:rsidR="00CC7282" w:rsidRPr="00CC7282" w:rsidRDefault="00CC7282" w:rsidP="00CC728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st of UX considerations and improvements</w:t>
      </w:r>
      <w:r w:rsidR="00FC34ED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fully integrated into the dashboard screenshots from step 5</w:t>
      </w:r>
    </w:p>
    <w:p w14:paraId="037583F7" w14:textId="08395F87" w:rsidR="00CC7282" w:rsidRPr="00CC7282" w:rsidRDefault="00CC7282" w:rsidP="00A61E2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reenshots of dashboard functionality.</w:t>
      </w:r>
    </w:p>
    <w:p w14:paraId="061A633B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Submission Requirements</w:t>
      </w:r>
    </w:p>
    <w:p w14:paraId="3D5D8774" w14:textId="77777777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kern w:val="0"/>
          <w14:ligatures w14:val="none"/>
        </w:rPr>
        <w:t>Your final submission should include:</w:t>
      </w:r>
    </w:p>
    <w:p w14:paraId="48224FBF" w14:textId="77777777" w:rsidR="00CC7282" w:rsidRPr="00CC7282" w:rsidRDefault="00CC7282" w:rsidP="00CC728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shboard Plan (Step 1)</w:t>
      </w:r>
    </w:p>
    <w:p w14:paraId="675A2DB9" w14:textId="77777777" w:rsidR="00CC7282" w:rsidRPr="00CC7282" w:rsidRDefault="00CC7282" w:rsidP="00CC728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abase Connection &amp; SQL Queries (Step 2)</w:t>
      </w:r>
    </w:p>
    <w:p w14:paraId="0998FC29" w14:textId="6587915E" w:rsidR="00CC7282" w:rsidRPr="00CC7282" w:rsidRDefault="00B70BBE" w:rsidP="00CC728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/A</w:t>
      </w:r>
      <w:r w:rsidR="00CC7282"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(Step 3)</w:t>
      </w:r>
    </w:p>
    <w:p w14:paraId="4D0E5E3A" w14:textId="77777777" w:rsidR="00CC7282" w:rsidRPr="00CC7282" w:rsidRDefault="00CC7282" w:rsidP="00CC728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shboard Code &amp; Screenshots (Step 4-5)</w:t>
      </w:r>
    </w:p>
    <w:p w14:paraId="35BAB8D4" w14:textId="4E03ED8D" w:rsidR="00CC7282" w:rsidRPr="00CC7282" w:rsidRDefault="00015908" w:rsidP="00A61E2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Screenshots </w:t>
      </w: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f Dashboard</w:t>
      </w:r>
      <w:r w:rsidR="00DB1CC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</w:t>
      </w:r>
      <w:r w:rsidR="00CC7282"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(Step 6)</w:t>
      </w:r>
    </w:p>
    <w:p w14:paraId="57517CFF" w14:textId="77777777" w:rsidR="00CC7282" w:rsidRPr="00CC7282" w:rsidRDefault="00CC7282" w:rsidP="00CC728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Evaluation Criteria (Rubric)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4"/>
        <w:gridCol w:w="721"/>
        <w:gridCol w:w="6761"/>
      </w:tblGrid>
      <w:tr w:rsidR="00B154BE" w:rsidRPr="00CC7282" w14:paraId="2110509F" w14:textId="77777777" w:rsidTr="00CC728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C3536A0" w14:textId="77777777" w:rsidR="00CC7282" w:rsidRPr="00CC7282" w:rsidRDefault="00CC7282" w:rsidP="00CC7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507D78DB" w14:textId="77777777" w:rsidR="00CC7282" w:rsidRPr="00CC7282" w:rsidRDefault="00CC7282" w:rsidP="00CC7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Points</w:t>
            </w:r>
          </w:p>
        </w:tc>
        <w:tc>
          <w:tcPr>
            <w:tcW w:w="0" w:type="auto"/>
            <w:vAlign w:val="center"/>
            <w:hideMark/>
          </w:tcPr>
          <w:p w14:paraId="78925693" w14:textId="77777777" w:rsidR="00CC7282" w:rsidRPr="00CC7282" w:rsidRDefault="00CC7282" w:rsidP="00CC728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Description</w:t>
            </w:r>
          </w:p>
        </w:tc>
      </w:tr>
      <w:tr w:rsidR="00B154BE" w:rsidRPr="00CC7282" w14:paraId="0872CAE4" w14:textId="77777777" w:rsidTr="00CC728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F1AA1F" w14:textId="7777777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shboard Planning</w:t>
            </w:r>
          </w:p>
        </w:tc>
        <w:tc>
          <w:tcPr>
            <w:tcW w:w="0" w:type="auto"/>
            <w:vAlign w:val="center"/>
            <w:hideMark/>
          </w:tcPr>
          <w:p w14:paraId="1718303F" w14:textId="0181E5A8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  <w:r w:rsidR="001260A5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15FF9138" w14:textId="44961770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lear identification of goals, audience, and key metrics</w:t>
            </w:r>
            <w:r w:rsidR="008B68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for both dashboards.</w:t>
            </w:r>
            <w:r w:rsidR="00DD223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No story, no marks.</w:t>
            </w:r>
            <w:r w:rsidR="004F193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Different dashboard types required.</w:t>
            </w:r>
          </w:p>
        </w:tc>
      </w:tr>
      <w:tr w:rsidR="00B154BE" w:rsidRPr="00CC7282" w14:paraId="7F5BA107" w14:textId="77777777" w:rsidTr="00CC728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DE537D" w14:textId="7777777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tabase Integration</w:t>
            </w:r>
          </w:p>
        </w:tc>
        <w:tc>
          <w:tcPr>
            <w:tcW w:w="0" w:type="auto"/>
            <w:vAlign w:val="center"/>
            <w:hideMark/>
          </w:tcPr>
          <w:p w14:paraId="0A35A0E7" w14:textId="2C6EFE3B" w:rsidR="00CC7282" w:rsidRPr="00CC7282" w:rsidRDefault="001260A5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66A8420" w14:textId="19D02B64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fficient database connection and optimized queries</w:t>
            </w:r>
            <w:r w:rsidR="008B68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for two dashboards.</w:t>
            </w:r>
          </w:p>
        </w:tc>
      </w:tr>
      <w:tr w:rsidR="00B154BE" w:rsidRPr="00CC7282" w14:paraId="12F9BBE2" w14:textId="77777777" w:rsidTr="00CC728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3D8ED6" w14:textId="7777777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shboard Design &amp; UX</w:t>
            </w:r>
          </w:p>
        </w:tc>
        <w:tc>
          <w:tcPr>
            <w:tcW w:w="0" w:type="auto"/>
            <w:vAlign w:val="center"/>
            <w:hideMark/>
          </w:tcPr>
          <w:p w14:paraId="499DAD57" w14:textId="7777777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10FB75A" w14:textId="588E2B86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Well-structured layout and intuitive user experience</w:t>
            </w:r>
            <w:r w:rsidR="008B68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for both dashboards.</w:t>
            </w:r>
          </w:p>
        </w:tc>
      </w:tr>
      <w:tr w:rsidR="00B154BE" w:rsidRPr="00CC7282" w14:paraId="73A35CE7" w14:textId="77777777" w:rsidTr="00CC728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A98BD2" w14:textId="7777777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unctional Dashboard</w:t>
            </w:r>
          </w:p>
        </w:tc>
        <w:tc>
          <w:tcPr>
            <w:tcW w:w="0" w:type="auto"/>
            <w:vAlign w:val="center"/>
            <w:hideMark/>
          </w:tcPr>
          <w:p w14:paraId="3065AC0A" w14:textId="7777777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4785D0AD" w14:textId="428B8E2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Working dashboard with interactive elements and visualizations</w:t>
            </w:r>
            <w:r w:rsidR="008B68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for both dashboards.</w:t>
            </w:r>
          </w:p>
        </w:tc>
      </w:tr>
      <w:tr w:rsidR="00B154BE" w:rsidRPr="00CC7282" w14:paraId="02FB21E8" w14:textId="77777777" w:rsidTr="00CC728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3004E0" w14:textId="7777777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ta Visualization</w:t>
            </w:r>
          </w:p>
        </w:tc>
        <w:tc>
          <w:tcPr>
            <w:tcW w:w="0" w:type="auto"/>
            <w:vAlign w:val="center"/>
            <w:hideMark/>
          </w:tcPr>
          <w:p w14:paraId="1637E210" w14:textId="77777777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78E84DBC" w14:textId="5496AB3E" w:rsidR="00CC7282" w:rsidRPr="00CC7282" w:rsidRDefault="00CC7282" w:rsidP="00CC728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C728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eaningful charts, graphs, and tables to represent insights</w:t>
            </w:r>
            <w:r w:rsidR="008B68A0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for both dashboards.</w:t>
            </w:r>
            <w:r w:rsidR="00B154BE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At least 4 quantitative. At least 3 qualitative</w:t>
            </w:r>
          </w:p>
        </w:tc>
      </w:tr>
    </w:tbl>
    <w:p w14:paraId="2C935EB1" w14:textId="77777777" w:rsidR="00CC7282" w:rsidRPr="00CC7282" w:rsidRDefault="00CC7282" w:rsidP="00CC728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C728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otal:</w:t>
      </w:r>
      <w:r w:rsidRPr="00CC7282">
        <w:rPr>
          <w:rFonts w:ascii="Times New Roman" w:eastAsia="Times New Roman" w:hAnsi="Times New Roman" w:cs="Times New Roman"/>
          <w:kern w:val="0"/>
          <w14:ligatures w14:val="none"/>
        </w:rPr>
        <w:t xml:space="preserve"> 100 points</w:t>
      </w:r>
    </w:p>
    <w:p w14:paraId="2CA46BB1" w14:textId="01B8262B" w:rsidR="00CC7282" w:rsidRPr="00CC7282" w:rsidRDefault="00CC7282" w:rsidP="00CC7282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sectPr w:rsidR="00CC7282" w:rsidRPr="00CC7282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F0FE8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EB1004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56AFF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6475A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043C1F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191F4D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BF5260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7436C5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753F9F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C059B6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9D21B3"/>
    <w:multiLevelType w:val="multilevel"/>
    <w:tmpl w:val="0818BF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6F08F6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650205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1C74EB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A01E74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CE12DF"/>
    <w:multiLevelType w:val="multilevel"/>
    <w:tmpl w:val="C246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0527475">
    <w:abstractNumId w:val="7"/>
  </w:num>
  <w:num w:numId="2" w16cid:durableId="98986205">
    <w:abstractNumId w:val="2"/>
  </w:num>
  <w:num w:numId="3" w16cid:durableId="220794278">
    <w:abstractNumId w:val="5"/>
  </w:num>
  <w:num w:numId="4" w16cid:durableId="1717240353">
    <w:abstractNumId w:val="11"/>
  </w:num>
  <w:num w:numId="5" w16cid:durableId="1855419878">
    <w:abstractNumId w:val="8"/>
  </w:num>
  <w:num w:numId="6" w16cid:durableId="1416052573">
    <w:abstractNumId w:val="9"/>
  </w:num>
  <w:num w:numId="7" w16cid:durableId="862667229">
    <w:abstractNumId w:val="4"/>
  </w:num>
  <w:num w:numId="8" w16cid:durableId="772169812">
    <w:abstractNumId w:val="1"/>
  </w:num>
  <w:num w:numId="9" w16cid:durableId="358316772">
    <w:abstractNumId w:val="3"/>
  </w:num>
  <w:num w:numId="10" w16cid:durableId="1653024084">
    <w:abstractNumId w:val="6"/>
  </w:num>
  <w:num w:numId="11" w16cid:durableId="1869222928">
    <w:abstractNumId w:val="0"/>
  </w:num>
  <w:num w:numId="12" w16cid:durableId="926159108">
    <w:abstractNumId w:val="12"/>
  </w:num>
  <w:num w:numId="13" w16cid:durableId="874849801">
    <w:abstractNumId w:val="15"/>
  </w:num>
  <w:num w:numId="14" w16cid:durableId="912206198">
    <w:abstractNumId w:val="13"/>
  </w:num>
  <w:num w:numId="15" w16cid:durableId="2137139135">
    <w:abstractNumId w:val="10"/>
  </w:num>
  <w:num w:numId="16" w16cid:durableId="199806710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MTI3NDExMDYzNDRR0lEKTi0uzszPAykwrQUARkAZBiwAAAA="/>
  </w:docVars>
  <w:rsids>
    <w:rsidRoot w:val="00CC7282"/>
    <w:rsid w:val="00015908"/>
    <w:rsid w:val="001260A5"/>
    <w:rsid w:val="001A21EC"/>
    <w:rsid w:val="00262F99"/>
    <w:rsid w:val="002B3B9E"/>
    <w:rsid w:val="002F6BD0"/>
    <w:rsid w:val="003B4E0F"/>
    <w:rsid w:val="003F645D"/>
    <w:rsid w:val="00407983"/>
    <w:rsid w:val="004B676C"/>
    <w:rsid w:val="004F1934"/>
    <w:rsid w:val="006F009B"/>
    <w:rsid w:val="007648E3"/>
    <w:rsid w:val="008473B7"/>
    <w:rsid w:val="00894F97"/>
    <w:rsid w:val="008B68A0"/>
    <w:rsid w:val="008F2D79"/>
    <w:rsid w:val="00A61E2E"/>
    <w:rsid w:val="00B154BE"/>
    <w:rsid w:val="00B70BBE"/>
    <w:rsid w:val="00B8571C"/>
    <w:rsid w:val="00BD05E1"/>
    <w:rsid w:val="00C0503B"/>
    <w:rsid w:val="00C06F06"/>
    <w:rsid w:val="00CC7282"/>
    <w:rsid w:val="00DB1CC4"/>
    <w:rsid w:val="00DD2234"/>
    <w:rsid w:val="00E73F3A"/>
    <w:rsid w:val="00EB1A82"/>
    <w:rsid w:val="00F62047"/>
    <w:rsid w:val="00FC3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777BF84"/>
  <w15:chartTrackingRefBased/>
  <w15:docId w15:val="{BEE8429E-0311-40F0-AFAB-B17C228C1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728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28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728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728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728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728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728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728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728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728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C728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C728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C728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728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728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728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728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728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728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72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728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728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728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728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72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728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728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728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728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CC728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C72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415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8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iu</dc:creator>
  <cp:keywords/>
  <dc:description/>
  <cp:lastModifiedBy>Bruce Liu</cp:lastModifiedBy>
  <cp:revision>20</cp:revision>
  <dcterms:created xsi:type="dcterms:W3CDTF">2025-02-18T08:58:00Z</dcterms:created>
  <dcterms:modified xsi:type="dcterms:W3CDTF">2025-05-10T15:14:00Z</dcterms:modified>
</cp:coreProperties>
</file>